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9B793" w14:textId="77777777" w:rsidR="004B26AB" w:rsidRDefault="00CE1FEC" w:rsidP="00CE1FEC">
      <w:pPr>
        <w:jc w:val="center"/>
        <w:rPr>
          <w:b/>
          <w:color w:val="FF0000"/>
        </w:rPr>
      </w:pPr>
      <w:r w:rsidRPr="00CE1FEC">
        <w:rPr>
          <w:b/>
          <w:color w:val="FF0000"/>
        </w:rPr>
        <w:t>Team Meeting Agenda Template</w:t>
      </w:r>
    </w:p>
    <w:p w14:paraId="78B57431" w14:textId="20F0040F" w:rsidR="00980E62" w:rsidRPr="00980E62" w:rsidRDefault="00980E62" w:rsidP="00CE1FEC">
      <w:pPr>
        <w:jc w:val="center"/>
      </w:pPr>
      <w:r w:rsidRPr="00980E62">
        <w:t>(</w:t>
      </w:r>
      <w:proofErr w:type="gramStart"/>
      <w:r w:rsidRPr="00980E62">
        <w:t>note</w:t>
      </w:r>
      <w:proofErr w:type="gramEnd"/>
      <w:r w:rsidRPr="00980E62">
        <w:t>:</w:t>
      </w:r>
      <w:r w:rsidR="00670C05">
        <w:t xml:space="preserve"> the agenda items are a guide. Y</w:t>
      </w:r>
      <w:r w:rsidRPr="00980E62">
        <w:t xml:space="preserve">ou may not need to discuss </w:t>
      </w:r>
      <w:proofErr w:type="gramStart"/>
      <w:r w:rsidRPr="00980E62">
        <w:t>all of</w:t>
      </w:r>
      <w:proofErr w:type="gramEnd"/>
      <w:r w:rsidRPr="00980E62">
        <w:t xml:space="preserve"> these things every meeting</w:t>
      </w:r>
      <w:r>
        <w:t xml:space="preserve">. They serve as a reminder </w:t>
      </w:r>
      <w:r w:rsidR="00670C05">
        <w:t>about possible key agenda items. You can also change the order!</w:t>
      </w:r>
      <w:r w:rsidR="001D071E">
        <w:t xml:space="preserve"> You can use this as a guide for your minutes too – someone can bring a laptop and type as it happens</w:t>
      </w:r>
      <w:r w:rsidR="00670C05">
        <w:t>)</w:t>
      </w:r>
    </w:p>
    <w:p w14:paraId="52642D69" w14:textId="104AFF23" w:rsidR="00DB371A" w:rsidRDefault="005A4F40">
      <w:r>
        <w:t>Date</w:t>
      </w:r>
      <w:r w:rsidR="00670C05">
        <w:t>:</w:t>
      </w:r>
    </w:p>
    <w:p w14:paraId="682EF906" w14:textId="282AA860" w:rsidR="00CE1FEC" w:rsidRDefault="00CE1FEC">
      <w:r>
        <w:t>Team</w:t>
      </w:r>
      <w:r w:rsidR="00670C05">
        <w:t>:</w:t>
      </w:r>
    </w:p>
    <w:p w14:paraId="6D1439E3" w14:textId="078A295E" w:rsidR="00DB371A" w:rsidRDefault="005A4F40">
      <w:r>
        <w:t>People Present</w:t>
      </w:r>
      <w:r w:rsidR="00670C05">
        <w:t>:</w:t>
      </w:r>
    </w:p>
    <w:p w14:paraId="3BFDAA15" w14:textId="5A61C15B" w:rsidR="00DB371A" w:rsidRDefault="005A4F40">
      <w:pPr>
        <w:rPr>
          <w:i/>
        </w:rPr>
      </w:pPr>
      <w:r>
        <w:t>Apologies</w:t>
      </w:r>
      <w:r w:rsidR="00670C05">
        <w:t>:</w:t>
      </w:r>
      <w:r w:rsidR="00287F75">
        <w:t xml:space="preserve"> </w:t>
      </w:r>
      <w:r>
        <w:t>(</w:t>
      </w:r>
      <w:r w:rsidR="00287F75" w:rsidRPr="00287F75">
        <w:rPr>
          <w:i/>
        </w:rPr>
        <w:t xml:space="preserve">people who have let you know they </w:t>
      </w:r>
      <w:proofErr w:type="gramStart"/>
      <w:r w:rsidR="00287F75" w:rsidRPr="00287F75">
        <w:rPr>
          <w:i/>
        </w:rPr>
        <w:t>can’t</w:t>
      </w:r>
      <w:proofErr w:type="gramEnd"/>
      <w:r w:rsidR="00287F75" w:rsidRPr="00287F75">
        <w:rPr>
          <w:i/>
        </w:rPr>
        <w:t xml:space="preserve"> make it.</w:t>
      </w:r>
      <w:r>
        <w:rPr>
          <w:i/>
        </w:rPr>
        <w:t>)</w:t>
      </w:r>
    </w:p>
    <w:p w14:paraId="0D72C1C5" w14:textId="77777777" w:rsidR="005A4F40" w:rsidRPr="005A4F40" w:rsidRDefault="005A4F40">
      <w:r>
        <w:t>1. Anything to be discussed/followed up from previous team meeting?</w:t>
      </w:r>
    </w:p>
    <w:p w14:paraId="068069C1" w14:textId="77777777" w:rsidR="00DB371A" w:rsidRDefault="005A4F40">
      <w:r>
        <w:t>2. Team</w:t>
      </w:r>
      <w:r w:rsidR="00CE1FEC">
        <w:t xml:space="preserve"> update</w:t>
      </w:r>
    </w:p>
    <w:p w14:paraId="0765B3A9" w14:textId="77777777" w:rsidR="00DB371A" w:rsidRPr="00287F75" w:rsidRDefault="00DB371A" w:rsidP="00DB371A">
      <w:pPr>
        <w:pStyle w:val="ListParagraph"/>
        <w:numPr>
          <w:ilvl w:val="0"/>
          <w:numId w:val="1"/>
        </w:numPr>
        <w:rPr>
          <w:i/>
        </w:rPr>
      </w:pPr>
      <w:r w:rsidRPr="00287F75">
        <w:rPr>
          <w:i/>
        </w:rPr>
        <w:t>Any changes in the team and their availability? (</w:t>
      </w:r>
      <w:proofErr w:type="gramStart"/>
      <w:r w:rsidRPr="00287F75">
        <w:rPr>
          <w:i/>
        </w:rPr>
        <w:t>worth</w:t>
      </w:r>
      <w:proofErr w:type="gramEnd"/>
      <w:r w:rsidRPr="00287F75">
        <w:rPr>
          <w:i/>
        </w:rPr>
        <w:t xml:space="preserve"> noting exams/electives of different years)</w:t>
      </w:r>
    </w:p>
    <w:p w14:paraId="63AA03C1" w14:textId="77777777" w:rsidR="00DB371A" w:rsidRPr="00287F75" w:rsidRDefault="00DB371A" w:rsidP="00DB371A">
      <w:pPr>
        <w:pStyle w:val="ListParagraph"/>
        <w:numPr>
          <w:ilvl w:val="0"/>
          <w:numId w:val="1"/>
        </w:numPr>
        <w:rPr>
          <w:i/>
        </w:rPr>
      </w:pPr>
      <w:r w:rsidRPr="00287F75">
        <w:rPr>
          <w:i/>
        </w:rPr>
        <w:t>New roles?</w:t>
      </w:r>
    </w:p>
    <w:p w14:paraId="0C5EE725" w14:textId="77777777" w:rsidR="00DB371A" w:rsidRPr="00287F75" w:rsidRDefault="00DB371A" w:rsidP="00DB371A">
      <w:pPr>
        <w:pStyle w:val="ListParagraph"/>
        <w:numPr>
          <w:ilvl w:val="0"/>
          <w:numId w:val="1"/>
        </w:numPr>
        <w:rPr>
          <w:i/>
        </w:rPr>
      </w:pPr>
      <w:r w:rsidRPr="00287F75">
        <w:rPr>
          <w:i/>
        </w:rPr>
        <w:t>Roles up for grabs?</w:t>
      </w:r>
    </w:p>
    <w:p w14:paraId="48E46D95" w14:textId="2FE91614" w:rsidR="00DB371A" w:rsidRDefault="00670C05" w:rsidP="00DB371A">
      <w:r>
        <w:t>3</w:t>
      </w:r>
      <w:r w:rsidR="005A4F40">
        <w:t xml:space="preserve">. </w:t>
      </w:r>
      <w:r w:rsidR="001A51B6">
        <w:t>Any u</w:t>
      </w:r>
      <w:r w:rsidR="00DB371A">
        <w:t>pdate</w:t>
      </w:r>
      <w:r w:rsidR="001A51B6">
        <w:t>s from HQ</w:t>
      </w:r>
    </w:p>
    <w:p w14:paraId="7E4CC7F0" w14:textId="77777777" w:rsidR="005A4F40" w:rsidRPr="005A4F40" w:rsidRDefault="005A4F40" w:rsidP="005A4F40">
      <w:pPr>
        <w:pStyle w:val="ListParagraph"/>
        <w:numPr>
          <w:ilvl w:val="0"/>
          <w:numId w:val="6"/>
        </w:numPr>
        <w:rPr>
          <w:i/>
        </w:rPr>
      </w:pPr>
      <w:r w:rsidRPr="005A4F40">
        <w:rPr>
          <w:i/>
        </w:rPr>
        <w:t>Chance to share key news and updates from HQ</w:t>
      </w:r>
    </w:p>
    <w:p w14:paraId="313125C3" w14:textId="58B3B36D" w:rsidR="001D071E" w:rsidRDefault="00670C05" w:rsidP="00B119A1">
      <w:pPr>
        <w:rPr>
          <w:i/>
        </w:rPr>
      </w:pPr>
      <w:r>
        <w:t>4</w:t>
      </w:r>
      <w:r w:rsidR="005A4F40">
        <w:t xml:space="preserve">. </w:t>
      </w:r>
      <w:r w:rsidR="00B119A1">
        <w:t>Delivery Lead</w:t>
      </w:r>
    </w:p>
    <w:p w14:paraId="741D5975" w14:textId="284693A9" w:rsidR="004B0A73" w:rsidRDefault="004B0A73" w:rsidP="001D071E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Delivery Team to bring to the meeting: </w:t>
      </w:r>
    </w:p>
    <w:p w14:paraId="369B9116" w14:textId="425C84BA" w:rsidR="004B0A73" w:rsidRDefault="004B0A73" w:rsidP="004B0A73">
      <w:pPr>
        <w:pStyle w:val="ListParagraph"/>
        <w:numPr>
          <w:ilvl w:val="1"/>
          <w:numId w:val="2"/>
        </w:numPr>
        <w:rPr>
          <w:i/>
        </w:rPr>
      </w:pPr>
      <w:r>
        <w:rPr>
          <w:i/>
        </w:rPr>
        <w:t>A list of current partners – how much teaching has been done at each of them</w:t>
      </w:r>
    </w:p>
    <w:p w14:paraId="725CB31A" w14:textId="1097BBBC" w:rsidR="004B0A73" w:rsidRDefault="004B0A73" w:rsidP="004B0A73">
      <w:pPr>
        <w:pStyle w:val="ListParagraph"/>
        <w:numPr>
          <w:ilvl w:val="1"/>
          <w:numId w:val="2"/>
        </w:numPr>
        <w:rPr>
          <w:i/>
        </w:rPr>
      </w:pPr>
      <w:r>
        <w:rPr>
          <w:i/>
        </w:rPr>
        <w:t>Talk of potential new partners</w:t>
      </w:r>
    </w:p>
    <w:p w14:paraId="2809E554" w14:textId="09661FD0" w:rsidR="004B0A73" w:rsidRDefault="004B0A73" w:rsidP="004B0A73">
      <w:pPr>
        <w:pStyle w:val="ListParagraph"/>
        <w:numPr>
          <w:ilvl w:val="1"/>
          <w:numId w:val="2"/>
        </w:numPr>
        <w:rPr>
          <w:i/>
        </w:rPr>
      </w:pPr>
      <w:r>
        <w:rPr>
          <w:i/>
        </w:rPr>
        <w:t xml:space="preserve">Future sessions that need covering </w:t>
      </w:r>
    </w:p>
    <w:p w14:paraId="28828FD8" w14:textId="77777777" w:rsidR="005A4F40" w:rsidRPr="00287F75" w:rsidRDefault="005A4F40" w:rsidP="004B0A73">
      <w:pPr>
        <w:pStyle w:val="ListParagraph"/>
        <w:numPr>
          <w:ilvl w:val="1"/>
          <w:numId w:val="2"/>
        </w:numPr>
        <w:rPr>
          <w:i/>
        </w:rPr>
      </w:pPr>
      <w:r>
        <w:rPr>
          <w:i/>
        </w:rPr>
        <w:t>Have all invoices been sent out?</w:t>
      </w:r>
    </w:p>
    <w:p w14:paraId="30C4DBE0" w14:textId="156D22A3" w:rsidR="004B0A73" w:rsidRPr="004B0A73" w:rsidRDefault="00670C05" w:rsidP="004B0A73">
      <w:r>
        <w:t>5</w:t>
      </w:r>
      <w:r w:rsidR="005A4F40">
        <w:t xml:space="preserve">. </w:t>
      </w:r>
      <w:r w:rsidR="001D071E">
        <w:t>Impact Lead</w:t>
      </w:r>
    </w:p>
    <w:p w14:paraId="407DA3D2" w14:textId="4A947C84" w:rsidR="004B0A73" w:rsidRDefault="004B0A73" w:rsidP="00980E62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Impact Team to bring to the meeting</w:t>
      </w:r>
    </w:p>
    <w:p w14:paraId="3D79A254" w14:textId="0F1CA575" w:rsidR="004B0A73" w:rsidRDefault="004B0A73" w:rsidP="004B0A73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Impact summary – percentage of data uploaded</w:t>
      </w:r>
      <w:r w:rsidR="00AF6E02">
        <w:rPr>
          <w:i/>
        </w:rPr>
        <w:t>, missing sessions, evaluation completion</w:t>
      </w:r>
    </w:p>
    <w:p w14:paraId="590440E9" w14:textId="4BAD1C15" w:rsidR="00AF6E02" w:rsidRDefault="00AF6E02" w:rsidP="004B0A73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Planning of a session observation</w:t>
      </w:r>
    </w:p>
    <w:p w14:paraId="2AD84917" w14:textId="77777777" w:rsidR="00DB371A" w:rsidRPr="00287F75" w:rsidRDefault="00CE1FEC" w:rsidP="00AF6E02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Feed</w:t>
      </w:r>
      <w:r w:rsidR="00DB371A" w:rsidRPr="00287F75">
        <w:rPr>
          <w:i/>
        </w:rPr>
        <w:t>back on research and data collection.</w:t>
      </w:r>
    </w:p>
    <w:p w14:paraId="4678D08F" w14:textId="20EE7CD5" w:rsidR="00DB371A" w:rsidRPr="00287F75" w:rsidRDefault="00CE1FEC" w:rsidP="00AF6E02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 xml:space="preserve">Any </w:t>
      </w:r>
      <w:r w:rsidR="00670C05">
        <w:rPr>
          <w:i/>
        </w:rPr>
        <w:t xml:space="preserve">session </w:t>
      </w:r>
      <w:r>
        <w:rPr>
          <w:i/>
        </w:rPr>
        <w:t>observations, deep debriefs, case studies to report back or organise?</w:t>
      </w:r>
    </w:p>
    <w:p w14:paraId="23E5CDF0" w14:textId="790B3905" w:rsidR="00DB371A" w:rsidRDefault="00670C05" w:rsidP="00DB371A">
      <w:r>
        <w:t>6</w:t>
      </w:r>
      <w:r w:rsidR="005A4F40">
        <w:t>. Fundraising</w:t>
      </w:r>
      <w:r w:rsidR="001D071E">
        <w:t xml:space="preserve"> Lead</w:t>
      </w:r>
    </w:p>
    <w:p w14:paraId="421A3306" w14:textId="4431CB78" w:rsidR="00DB371A" w:rsidRPr="00287F75" w:rsidRDefault="00DB371A" w:rsidP="00DB371A">
      <w:pPr>
        <w:pStyle w:val="ListParagraph"/>
        <w:numPr>
          <w:ilvl w:val="0"/>
          <w:numId w:val="4"/>
        </w:numPr>
        <w:rPr>
          <w:i/>
        </w:rPr>
      </w:pPr>
      <w:r w:rsidRPr="00287F75">
        <w:rPr>
          <w:i/>
        </w:rPr>
        <w:t>Events/ plans</w:t>
      </w:r>
      <w:r w:rsidR="00AF6E02">
        <w:rPr>
          <w:i/>
        </w:rPr>
        <w:t xml:space="preserve"> and updates </w:t>
      </w:r>
    </w:p>
    <w:p w14:paraId="022447EC" w14:textId="6D59DE4F" w:rsidR="00DB371A" w:rsidRDefault="001A51B6" w:rsidP="00DB371A">
      <w:pPr>
        <w:pStyle w:val="ListParagraph"/>
        <w:numPr>
          <w:ilvl w:val="0"/>
          <w:numId w:val="4"/>
        </w:numPr>
        <w:rPr>
          <w:i/>
        </w:rPr>
      </w:pPr>
      <w:r>
        <w:rPr>
          <w:i/>
        </w:rPr>
        <w:t>Celebrate successes</w:t>
      </w:r>
    </w:p>
    <w:p w14:paraId="2BB2806D" w14:textId="60B53DCB" w:rsidR="001D071E" w:rsidRPr="001D071E" w:rsidRDefault="001D071E" w:rsidP="001D071E">
      <w:r w:rsidRPr="001D071E">
        <w:t>7. Communications Lead</w:t>
      </w:r>
    </w:p>
    <w:p w14:paraId="24108B96" w14:textId="341DE655" w:rsidR="001D071E" w:rsidRDefault="001D071E" w:rsidP="001D071E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Reminder of upcoming events and potential social media use</w:t>
      </w:r>
    </w:p>
    <w:p w14:paraId="7A1A1129" w14:textId="5A7F9DDF" w:rsidR="00AF6E02" w:rsidRDefault="00AF6E02" w:rsidP="001D071E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lastRenderedPageBreak/>
        <w:t xml:space="preserve">Plan of upcoming content </w:t>
      </w:r>
    </w:p>
    <w:p w14:paraId="6CD860A8" w14:textId="23664E85" w:rsidR="00AF6E02" w:rsidRDefault="00AF6E02" w:rsidP="001D071E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Asks team for stories to share</w:t>
      </w:r>
    </w:p>
    <w:p w14:paraId="7A19502C" w14:textId="42EB9627" w:rsidR="001D071E" w:rsidRPr="001D071E" w:rsidRDefault="001D071E" w:rsidP="001D071E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Any upcoming media interest and plan</w:t>
      </w:r>
    </w:p>
    <w:p w14:paraId="2D883351" w14:textId="532851CB" w:rsidR="005D528C" w:rsidRDefault="00B119A1" w:rsidP="00DB371A">
      <w:r>
        <w:t>8</w:t>
      </w:r>
      <w:r w:rsidR="005A4F40">
        <w:t>.</w:t>
      </w:r>
      <w:r w:rsidR="005D528C">
        <w:t xml:space="preserve"> Quality Lead </w:t>
      </w:r>
    </w:p>
    <w:p w14:paraId="0B302F06" w14:textId="0D6EAA28" w:rsidR="00B119A1" w:rsidRDefault="00B119A1" w:rsidP="00B119A1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Reflections from 1 -2 sessions </w:t>
      </w:r>
      <w:r w:rsidRPr="00287F75">
        <w:rPr>
          <w:i/>
        </w:rPr>
        <w:t>– any hints an</w:t>
      </w:r>
      <w:r>
        <w:rPr>
          <w:i/>
        </w:rPr>
        <w:t>d tips to add? Any #golddust to share?  Are reflections shared on FB group after teaching sessions?</w:t>
      </w:r>
    </w:p>
    <w:p w14:paraId="69826A44" w14:textId="3534B2AE" w:rsidR="00B119A1" w:rsidRDefault="00B119A1" w:rsidP="00B119A1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Any updates to teaching plans? </w:t>
      </w:r>
    </w:p>
    <w:p w14:paraId="41B796C0" w14:textId="0F22F78D" w:rsidR="00B119A1" w:rsidRPr="00287F75" w:rsidRDefault="00B119A1" w:rsidP="00B119A1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Discuss teaching methods and </w:t>
      </w:r>
      <w:r w:rsidR="005C7173">
        <w:rPr>
          <w:i/>
        </w:rPr>
        <w:t xml:space="preserve">tactics that are </w:t>
      </w:r>
      <w:r w:rsidR="00901BB8">
        <w:rPr>
          <w:i/>
        </w:rPr>
        <w:t xml:space="preserve">good or not so good in sessions </w:t>
      </w:r>
    </w:p>
    <w:p w14:paraId="44E7DAF0" w14:textId="6659B5F6" w:rsidR="00DB371A" w:rsidRDefault="00B119A1" w:rsidP="00DB371A">
      <w:r>
        <w:t>9.</w:t>
      </w:r>
      <w:r w:rsidR="005A4F40">
        <w:t xml:space="preserve"> </w:t>
      </w:r>
      <w:r w:rsidR="001D071E">
        <w:t>Training Day Updates</w:t>
      </w:r>
    </w:p>
    <w:p w14:paraId="1A1A2CFA" w14:textId="2DA6FB2C" w:rsidR="001D071E" w:rsidRPr="001D071E" w:rsidRDefault="001D071E" w:rsidP="001D071E">
      <w:pPr>
        <w:pStyle w:val="ListParagraph"/>
        <w:numPr>
          <w:ilvl w:val="0"/>
          <w:numId w:val="8"/>
        </w:numPr>
        <w:rPr>
          <w:i/>
        </w:rPr>
      </w:pPr>
      <w:proofErr w:type="gramStart"/>
      <w:r w:rsidRPr="001D071E">
        <w:rPr>
          <w:i/>
        </w:rPr>
        <w:t>E.g.</w:t>
      </w:r>
      <w:proofErr w:type="gramEnd"/>
      <w:r w:rsidRPr="001D071E">
        <w:rPr>
          <w:i/>
        </w:rPr>
        <w:t xml:space="preserve"> are we piloting anything new? Any key information to disseminate?</w:t>
      </w:r>
    </w:p>
    <w:p w14:paraId="603FE51C" w14:textId="5DA7F00A" w:rsidR="00670C05" w:rsidRDefault="00B119A1" w:rsidP="00DB371A">
      <w:r>
        <w:t>10</w:t>
      </w:r>
      <w:r w:rsidR="00670C05">
        <w:t xml:space="preserve">. Technology review: </w:t>
      </w:r>
    </w:p>
    <w:p w14:paraId="49AA62EB" w14:textId="5034F14F" w:rsidR="00670C05" w:rsidRPr="001D071E" w:rsidRDefault="00670C05" w:rsidP="00670C05">
      <w:pPr>
        <w:pStyle w:val="ListParagraph"/>
        <w:numPr>
          <w:ilvl w:val="0"/>
          <w:numId w:val="6"/>
        </w:numPr>
        <w:rPr>
          <w:i/>
        </w:rPr>
      </w:pPr>
      <w:r w:rsidRPr="001D071E">
        <w:rPr>
          <w:i/>
        </w:rPr>
        <w:t>Lamplight – does anyone need support using it?</w:t>
      </w:r>
      <w:r w:rsidR="001D071E" w:rsidRPr="001D071E">
        <w:rPr>
          <w:i/>
        </w:rPr>
        <w:t xml:space="preserve"> Are all sessions on Lamplight correctly?</w:t>
      </w:r>
    </w:p>
    <w:p w14:paraId="1B06C8AE" w14:textId="3DA01BC7" w:rsidR="00670C05" w:rsidRDefault="00B119A1" w:rsidP="00670C05">
      <w:r>
        <w:t>11</w:t>
      </w:r>
      <w:r w:rsidR="00670C05">
        <w:t xml:space="preserve">. Reflect on team goals – make new ones if </w:t>
      </w:r>
      <w:proofErr w:type="gramStart"/>
      <w:r w:rsidR="00670C05">
        <w:t>you’ve</w:t>
      </w:r>
      <w:proofErr w:type="gramEnd"/>
      <w:r w:rsidR="00670C05">
        <w:t xml:space="preserve"> achieved old ones </w:t>
      </w:r>
      <w:r w:rsidR="00670C05">
        <w:sym w:font="Wingdings" w:char="F04A"/>
      </w:r>
    </w:p>
    <w:p w14:paraId="0DC6F77E" w14:textId="09546952" w:rsidR="005A4F40" w:rsidRDefault="00670C05" w:rsidP="005A4F40">
      <w:r>
        <w:t>1</w:t>
      </w:r>
      <w:r w:rsidR="00B119A1">
        <w:t>2</w:t>
      </w:r>
      <w:r w:rsidR="005A4F40">
        <w:t>.</w:t>
      </w:r>
      <w:r w:rsidR="005A4F40" w:rsidRPr="005A4F40">
        <w:t xml:space="preserve"> </w:t>
      </w:r>
      <w:r w:rsidR="005A4F40">
        <w:t>Dates for your</w:t>
      </w:r>
      <w:r w:rsidR="00CE1FEC">
        <w:t xml:space="preserve"> diary; (any conference/taskforce</w:t>
      </w:r>
      <w:r w:rsidR="005A4F40">
        <w:t xml:space="preserve"> day/other local events/</w:t>
      </w:r>
      <w:r w:rsidR="001A51B6">
        <w:t>HQ training/</w:t>
      </w:r>
      <w:r w:rsidR="005A4F40">
        <w:t xml:space="preserve">recruitment </w:t>
      </w:r>
      <w:proofErr w:type="gramStart"/>
      <w:r w:rsidR="005A4F40">
        <w:t>etc..</w:t>
      </w:r>
      <w:proofErr w:type="gramEnd"/>
      <w:r w:rsidR="005A4F40">
        <w:t>)</w:t>
      </w:r>
    </w:p>
    <w:p w14:paraId="25116023" w14:textId="2786B9B8" w:rsidR="005A4F40" w:rsidRDefault="00670C05" w:rsidP="005A4F40">
      <w:r>
        <w:t>1</w:t>
      </w:r>
      <w:r w:rsidR="00B119A1">
        <w:t>3</w:t>
      </w:r>
      <w:r w:rsidR="005A4F40">
        <w:t xml:space="preserve">. </w:t>
      </w:r>
      <w:r>
        <w:t xml:space="preserve">Team </w:t>
      </w:r>
      <w:r w:rsidR="005A4F40">
        <w:t>Socials</w:t>
      </w:r>
    </w:p>
    <w:p w14:paraId="26A1DD82" w14:textId="7A9FFD44" w:rsidR="00287F75" w:rsidRDefault="00670C05" w:rsidP="00DB371A">
      <w:r>
        <w:t>1</w:t>
      </w:r>
      <w:r w:rsidR="00B119A1">
        <w:t>4</w:t>
      </w:r>
      <w:r w:rsidR="005A4F40">
        <w:t>. A</w:t>
      </w:r>
      <w:r w:rsidR="00AF6E02">
        <w:t xml:space="preserve">ny </w:t>
      </w:r>
      <w:r w:rsidR="005A4F40">
        <w:t>O</w:t>
      </w:r>
      <w:r w:rsidR="00AF6E02">
        <w:t xml:space="preserve">ther </w:t>
      </w:r>
      <w:r w:rsidR="005A4F40">
        <w:t>B</w:t>
      </w:r>
      <w:r w:rsidR="00AF6E02">
        <w:t xml:space="preserve">usiness (AOB) </w:t>
      </w:r>
    </w:p>
    <w:p w14:paraId="2ABB7FF2" w14:textId="0C50A8F6" w:rsidR="00287F75" w:rsidRDefault="00670C05" w:rsidP="00DB371A">
      <w:r>
        <w:t>1</w:t>
      </w:r>
      <w:r w:rsidR="00B119A1">
        <w:t>5</w:t>
      </w:r>
      <w:r w:rsidR="005A4F40">
        <w:t>. Next meeting date</w:t>
      </w:r>
    </w:p>
    <w:p w14:paraId="762837D5" w14:textId="77777777" w:rsidR="001A51B6" w:rsidRDefault="001A51B6" w:rsidP="00DB371A">
      <w:r>
        <w:t>After the meeting email minutes to:</w:t>
      </w:r>
    </w:p>
    <w:p w14:paraId="7FF2ED2C" w14:textId="77777777" w:rsidR="001A51B6" w:rsidRDefault="001A51B6" w:rsidP="001A51B6">
      <w:pPr>
        <w:pStyle w:val="ListParagraph"/>
        <w:numPr>
          <w:ilvl w:val="0"/>
          <w:numId w:val="6"/>
        </w:numPr>
      </w:pPr>
      <w:r>
        <w:t>Your team members</w:t>
      </w:r>
    </w:p>
    <w:p w14:paraId="2581A87F" w14:textId="522F58CB" w:rsidR="001A51B6" w:rsidRDefault="007604F9" w:rsidP="001A51B6">
      <w:pPr>
        <w:pStyle w:val="ListParagraph"/>
        <w:numPr>
          <w:ilvl w:val="0"/>
          <w:numId w:val="6"/>
        </w:numPr>
      </w:pPr>
      <w:hyperlink r:id="rId7" w:history="1">
        <w:r w:rsidR="00AF6E02" w:rsidRPr="0049031B">
          <w:rPr>
            <w:rStyle w:val="Hyperlink"/>
          </w:rPr>
          <w:t>nvc@streetdoctors.org</w:t>
        </w:r>
      </w:hyperlink>
    </w:p>
    <w:p w14:paraId="1E65440F" w14:textId="2FDEFBCC" w:rsidR="001A51B6" w:rsidRDefault="001A51B6" w:rsidP="00B119A1">
      <w:pPr>
        <w:rPr>
          <w:rFonts w:eastAsia="Times New Roman" w:cs="Times New Roman"/>
        </w:rPr>
      </w:pPr>
      <w:r>
        <w:t xml:space="preserve">Each team may have a different format to present their team minutes. One method to consider is a </w:t>
      </w:r>
      <w:r w:rsidRPr="001A51B6">
        <w:rPr>
          <w:b/>
        </w:rPr>
        <w:t xml:space="preserve">brief </w:t>
      </w:r>
      <w:r>
        <w:t>summary of what was discussed (</w:t>
      </w:r>
      <w:proofErr w:type="gramStart"/>
      <w:r>
        <w:t>i.e.</w:t>
      </w:r>
      <w:proofErr w:type="gramEnd"/>
      <w:r>
        <w:t xml:space="preserve"> headlines) and then a clear way to present any action points from the meeting and who’s responsible for them and by when e.g.</w:t>
      </w:r>
    </w:p>
    <w:tbl>
      <w:tblPr>
        <w:tblW w:w="8742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4"/>
        <w:gridCol w:w="1396"/>
        <w:gridCol w:w="63"/>
        <w:gridCol w:w="2899"/>
      </w:tblGrid>
      <w:tr w:rsidR="00B119A1" w14:paraId="407D9A28" w14:textId="77777777" w:rsidTr="00B119A1">
        <w:tc>
          <w:tcPr>
            <w:tcW w:w="438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39873" w14:textId="77777777" w:rsidR="00B119A1" w:rsidRDefault="00B119A1" w:rsidP="00B119A1">
            <w:pPr>
              <w:jc w:val="center"/>
              <w:rPr>
                <w:rFonts w:ascii="Times" w:hAnsi="Times" w:cs="Arial"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JOB</w:t>
            </w:r>
          </w:p>
        </w:tc>
        <w:tc>
          <w:tcPr>
            <w:tcW w:w="139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</w:tcPr>
          <w:p w14:paraId="0E3DE08A" w14:textId="6D666ECD" w:rsidR="00B119A1" w:rsidRDefault="00B119A1" w:rsidP="00B119A1">
            <w:pPr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FF0000"/>
              </w:rPr>
              <w:t>TEAM MEMBER</w:t>
            </w:r>
          </w:p>
        </w:tc>
        <w:tc>
          <w:tcPr>
            <w:tcW w:w="6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4177664B" w14:textId="205F9758" w:rsidR="00B119A1" w:rsidRDefault="00B119A1" w:rsidP="00B119A1">
            <w:pPr>
              <w:jc w:val="center"/>
              <w:rPr>
                <w:rFonts w:cs="Arial"/>
                <w:b/>
                <w:bCs/>
                <w:color w:val="000000"/>
              </w:rPr>
            </w:pPr>
          </w:p>
        </w:tc>
        <w:tc>
          <w:tcPr>
            <w:tcW w:w="289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C2755" w14:textId="219A8F47" w:rsidR="00B119A1" w:rsidRDefault="00B119A1" w:rsidP="00B119A1">
            <w:pPr>
              <w:jc w:val="center"/>
              <w:rPr>
                <w:rFonts w:ascii="Times" w:hAnsi="Times" w:cs="Arial"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DATE DUE</w:t>
            </w:r>
          </w:p>
        </w:tc>
      </w:tr>
      <w:tr w:rsidR="00B119A1" w14:paraId="07344B17" w14:textId="77777777" w:rsidTr="00B119A1">
        <w:tc>
          <w:tcPr>
            <w:tcW w:w="438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41812" w14:textId="6F838A2F" w:rsidR="00B119A1" w:rsidRDefault="00B119A1" w:rsidP="00B119A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ontact X about teaching sessions</w:t>
            </w:r>
          </w:p>
        </w:tc>
        <w:tc>
          <w:tcPr>
            <w:tcW w:w="139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A1D72A2" w14:textId="0DB58F22" w:rsidR="00B119A1" w:rsidRDefault="00B119A1" w:rsidP="00B119A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FF0000"/>
              </w:rPr>
              <w:t>X</w:t>
            </w:r>
          </w:p>
        </w:tc>
        <w:tc>
          <w:tcPr>
            <w:tcW w:w="6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2BAC8129" w14:textId="76DBD23D" w:rsidR="00B119A1" w:rsidRDefault="00B119A1" w:rsidP="00B119A1">
            <w:pPr>
              <w:rPr>
                <w:rFonts w:cs="Arial"/>
                <w:color w:val="000000"/>
              </w:rPr>
            </w:pPr>
          </w:p>
        </w:tc>
        <w:tc>
          <w:tcPr>
            <w:tcW w:w="289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3C5922" w14:textId="1C9C1A5F" w:rsidR="00B119A1" w:rsidRDefault="00B119A1" w:rsidP="00B119A1">
            <w:pPr>
              <w:rPr>
                <w:rFonts w:cs="Arial"/>
                <w:color w:val="000000"/>
              </w:rPr>
            </w:pPr>
          </w:p>
        </w:tc>
      </w:tr>
      <w:tr w:rsidR="00B119A1" w14:paraId="65BE2457" w14:textId="77777777" w:rsidTr="00B119A1">
        <w:tc>
          <w:tcPr>
            <w:tcW w:w="438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C21AA" w14:textId="77777777" w:rsidR="00B119A1" w:rsidRDefault="00B119A1" w:rsidP="00B119A1">
            <w:pPr>
              <w:rPr>
                <w:rFonts w:ascii="Times" w:hAnsi="Times"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</w:rPr>
              <w:t>Communicate availability for teaching sessions and next meetings</w:t>
            </w:r>
          </w:p>
          <w:p w14:paraId="76B4322C" w14:textId="77777777" w:rsidR="00B119A1" w:rsidRDefault="00B119A1" w:rsidP="00B119A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 </w:t>
            </w:r>
          </w:p>
          <w:p w14:paraId="79F5C3C2" w14:textId="77777777" w:rsidR="00B119A1" w:rsidRDefault="00B119A1" w:rsidP="00B119A1">
            <w:pPr>
              <w:rPr>
                <w:rFonts w:ascii="Times" w:hAnsi="Times" w:cs="Arial"/>
                <w:color w:val="000000"/>
              </w:rPr>
            </w:pPr>
            <w:r>
              <w:rPr>
                <w:rFonts w:cs="Arial"/>
                <w:color w:val="000000"/>
              </w:rPr>
              <w:t>Support the team’s fundraising events</w:t>
            </w:r>
          </w:p>
        </w:tc>
        <w:tc>
          <w:tcPr>
            <w:tcW w:w="13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177B70AA" w14:textId="0940CB1F" w:rsidR="00B119A1" w:rsidRDefault="00B119A1" w:rsidP="00B119A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FF0000"/>
              </w:rPr>
              <w:t>EVERYONE</w:t>
            </w:r>
          </w:p>
        </w:tc>
        <w:tc>
          <w:tcPr>
            <w:tcW w:w="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B45809" w14:textId="06C39017" w:rsidR="00B119A1" w:rsidRDefault="00B119A1" w:rsidP="00B119A1">
            <w:pPr>
              <w:rPr>
                <w:rFonts w:cs="Arial"/>
                <w:color w:val="000000"/>
              </w:rPr>
            </w:pPr>
          </w:p>
        </w:tc>
        <w:tc>
          <w:tcPr>
            <w:tcW w:w="289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3DA64" w14:textId="13E3C2C9" w:rsidR="00B119A1" w:rsidRDefault="00B119A1" w:rsidP="00B119A1">
            <w:pPr>
              <w:rPr>
                <w:rFonts w:ascii="Times" w:hAnsi="Times" w:cs="Arial"/>
                <w:color w:val="000000"/>
              </w:rPr>
            </w:pPr>
            <w:r>
              <w:rPr>
                <w:rFonts w:cs="Arial"/>
                <w:color w:val="000000"/>
              </w:rPr>
              <w:t> </w:t>
            </w:r>
          </w:p>
        </w:tc>
      </w:tr>
    </w:tbl>
    <w:p w14:paraId="4A84FAAB" w14:textId="77777777" w:rsidR="001A51B6" w:rsidRDefault="001A51B6" w:rsidP="00B119A1"/>
    <w:sectPr w:rsidR="001A51B6" w:rsidSect="00B119A1">
      <w:headerReference w:type="default" r:id="rId8"/>
      <w:footerReference w:type="default" r:id="rId9"/>
      <w:pgSz w:w="11906" w:h="16838"/>
      <w:pgMar w:top="1440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506F0" w14:textId="77777777" w:rsidR="007604F9" w:rsidRDefault="007604F9" w:rsidP="00CE1FEC">
      <w:pPr>
        <w:spacing w:after="0" w:line="240" w:lineRule="auto"/>
      </w:pPr>
      <w:r>
        <w:separator/>
      </w:r>
    </w:p>
  </w:endnote>
  <w:endnote w:type="continuationSeparator" w:id="0">
    <w:p w14:paraId="00D7115E" w14:textId="77777777" w:rsidR="007604F9" w:rsidRDefault="007604F9" w:rsidP="00CE1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E0FA" w14:textId="101DCD6F" w:rsidR="00AF6E02" w:rsidRPr="00E76FD7" w:rsidRDefault="00980E62" w:rsidP="00AF6E02">
    <w:pPr>
      <w:pStyle w:val="Footer"/>
      <w:jc w:val="center"/>
      <w:rPr>
        <w:sz w:val="20"/>
        <w:szCs w:val="20"/>
      </w:rPr>
    </w:pPr>
    <w:r w:rsidRPr="003336A3">
      <w:rPr>
        <w:sz w:val="20"/>
        <w:szCs w:val="20"/>
      </w:rPr>
      <w:t xml:space="preserve">StreetDoctors is Playbook is CONFIDENTIAL.  </w:t>
    </w:r>
    <w:r w:rsidR="000D3A99">
      <w:rPr>
        <w:sz w:val="20"/>
        <w:szCs w:val="20"/>
      </w:rPr>
      <w:t xml:space="preserve">Last updated on </w:t>
    </w:r>
    <w:r w:rsidR="00AF6E02">
      <w:rPr>
        <w:sz w:val="20"/>
        <w:szCs w:val="20"/>
      </w:rPr>
      <w:t>09</w:t>
    </w:r>
    <w:r w:rsidR="000D3A99">
      <w:rPr>
        <w:sz w:val="20"/>
        <w:szCs w:val="20"/>
      </w:rPr>
      <w:t>/</w:t>
    </w:r>
    <w:r w:rsidR="00AF6E02">
      <w:rPr>
        <w:sz w:val="20"/>
        <w:szCs w:val="20"/>
      </w:rPr>
      <w:t>09</w:t>
    </w:r>
    <w:r w:rsidR="000D3A99">
      <w:rPr>
        <w:sz w:val="20"/>
        <w:szCs w:val="20"/>
      </w:rPr>
      <w:t>/</w:t>
    </w:r>
    <w:r w:rsidR="00AF6E02">
      <w:rPr>
        <w:sz w:val="20"/>
        <w:szCs w:val="20"/>
      </w:rPr>
      <w:t>19</w:t>
    </w:r>
  </w:p>
  <w:p w14:paraId="1E2AA08A" w14:textId="77777777" w:rsidR="00980E62" w:rsidRDefault="00980E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93B11" w14:textId="77777777" w:rsidR="007604F9" w:rsidRDefault="007604F9" w:rsidP="00CE1FEC">
      <w:pPr>
        <w:spacing w:after="0" w:line="240" w:lineRule="auto"/>
      </w:pPr>
      <w:r>
        <w:separator/>
      </w:r>
    </w:p>
  </w:footnote>
  <w:footnote w:type="continuationSeparator" w:id="0">
    <w:p w14:paraId="0256E840" w14:textId="77777777" w:rsidR="007604F9" w:rsidRDefault="007604F9" w:rsidP="00CE1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A7A87" w14:textId="0EFB5951" w:rsidR="00AA561D" w:rsidRDefault="00AA561D" w:rsidP="00AA561D">
    <w:pPr>
      <w:pStyle w:val="Header"/>
      <w:jc w:val="center"/>
    </w:pPr>
    <w:r>
      <w:rPr>
        <w:noProof/>
      </w:rPr>
      <w:drawing>
        <wp:inline distT="0" distB="0" distL="0" distR="0" wp14:anchorId="49861C66" wp14:editId="13FEC897">
          <wp:extent cx="5076825" cy="703713"/>
          <wp:effectExtent l="0" t="0" r="0" b="127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 rotWithShape="1">
                  <a:blip r:embed="rId1"/>
                  <a:srcRect t="24064" b="26203"/>
                  <a:stretch/>
                </pic:blipFill>
                <pic:spPr bwMode="auto">
                  <a:xfrm>
                    <a:off x="0" y="0"/>
                    <a:ext cx="5105515" cy="7076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C1C58"/>
    <w:multiLevelType w:val="hybridMultilevel"/>
    <w:tmpl w:val="21005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E753C"/>
    <w:multiLevelType w:val="hybridMultilevel"/>
    <w:tmpl w:val="296C6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C5980"/>
    <w:multiLevelType w:val="hybridMultilevel"/>
    <w:tmpl w:val="985A2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36FC4"/>
    <w:multiLevelType w:val="hybridMultilevel"/>
    <w:tmpl w:val="F66E5C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76CBB"/>
    <w:multiLevelType w:val="hybridMultilevel"/>
    <w:tmpl w:val="15C6C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101D1"/>
    <w:multiLevelType w:val="hybridMultilevel"/>
    <w:tmpl w:val="A9825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6606F"/>
    <w:multiLevelType w:val="hybridMultilevel"/>
    <w:tmpl w:val="AA028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02509"/>
    <w:multiLevelType w:val="hybridMultilevel"/>
    <w:tmpl w:val="FA32D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MzE2tjAyMbA0NjdV0lEKTi0uzszPAykwrAUAXx2unSwAAAA="/>
  </w:docVars>
  <w:rsids>
    <w:rsidRoot w:val="00DB371A"/>
    <w:rsid w:val="0007460B"/>
    <w:rsid w:val="000A79CE"/>
    <w:rsid w:val="000D3A99"/>
    <w:rsid w:val="001A51B6"/>
    <w:rsid w:val="001D071E"/>
    <w:rsid w:val="00287F75"/>
    <w:rsid w:val="00336AD1"/>
    <w:rsid w:val="003F17CA"/>
    <w:rsid w:val="004B0A73"/>
    <w:rsid w:val="004B26AB"/>
    <w:rsid w:val="005869F4"/>
    <w:rsid w:val="005A4F40"/>
    <w:rsid w:val="005C7173"/>
    <w:rsid w:val="005D528C"/>
    <w:rsid w:val="00670C05"/>
    <w:rsid w:val="007604F9"/>
    <w:rsid w:val="008B1AF7"/>
    <w:rsid w:val="008E0EFA"/>
    <w:rsid w:val="00901BB8"/>
    <w:rsid w:val="00980E62"/>
    <w:rsid w:val="00995080"/>
    <w:rsid w:val="00AA561D"/>
    <w:rsid w:val="00AF6E02"/>
    <w:rsid w:val="00B119A1"/>
    <w:rsid w:val="00BE5FCF"/>
    <w:rsid w:val="00CE1FEC"/>
    <w:rsid w:val="00D04683"/>
    <w:rsid w:val="00D81467"/>
    <w:rsid w:val="00DB371A"/>
    <w:rsid w:val="00FC1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2769E9"/>
  <w15:docId w15:val="{2C0E4C42-3201-4DBA-9536-3FEC113D6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37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1F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FEC"/>
  </w:style>
  <w:style w:type="paragraph" w:styleId="Footer">
    <w:name w:val="footer"/>
    <w:basedOn w:val="Normal"/>
    <w:link w:val="FooterChar"/>
    <w:uiPriority w:val="99"/>
    <w:unhideWhenUsed/>
    <w:rsid w:val="00CE1F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FEC"/>
  </w:style>
  <w:style w:type="character" w:styleId="Hyperlink">
    <w:name w:val="Hyperlink"/>
    <w:basedOn w:val="DefaultParagraphFont"/>
    <w:uiPriority w:val="99"/>
    <w:unhideWhenUsed/>
    <w:rsid w:val="001A51B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1A51B6"/>
  </w:style>
  <w:style w:type="paragraph" w:styleId="NormalWeb">
    <w:name w:val="Normal (Web)"/>
    <w:basedOn w:val="Normal"/>
    <w:uiPriority w:val="99"/>
    <w:semiHidden/>
    <w:unhideWhenUsed/>
    <w:rsid w:val="001A51B6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F6E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2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8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vc@streetdoctor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reet Doctors</cp:lastModifiedBy>
  <cp:revision>9</cp:revision>
  <cp:lastPrinted>2019-09-13T18:04:00Z</cp:lastPrinted>
  <dcterms:created xsi:type="dcterms:W3CDTF">2018-06-20T11:52:00Z</dcterms:created>
  <dcterms:modified xsi:type="dcterms:W3CDTF">2021-06-09T11:45:00Z</dcterms:modified>
</cp:coreProperties>
</file>